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8CE02" w14:textId="7BFADEAE" w:rsidR="000F3309" w:rsidRPr="000F3309" w:rsidRDefault="000F3309" w:rsidP="000F3309">
      <w:pPr>
        <w:jc w:val="center"/>
        <w:rPr>
          <w:b/>
          <w:bCs/>
        </w:rPr>
      </w:pPr>
      <w:r w:rsidRPr="000F3309">
        <w:rPr>
          <w:b/>
          <w:bCs/>
        </w:rPr>
        <w:t>NORTH  5A/2A/1A  All Star Softball Team Roster</w:t>
      </w:r>
    </w:p>
    <w:p w14:paraId="42D60D28" w14:textId="0E7EE259" w:rsidR="000F3309" w:rsidRDefault="000F3309" w:rsidP="000F3309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45"/>
        <w:gridCol w:w="3060"/>
        <w:gridCol w:w="3150"/>
      </w:tblGrid>
      <w:tr w:rsidR="000F3309" w:rsidRPr="000F3309" w14:paraId="5F02F9AC" w14:textId="77777777" w:rsidTr="000F3309">
        <w:tc>
          <w:tcPr>
            <w:tcW w:w="3145" w:type="dxa"/>
          </w:tcPr>
          <w:p w14:paraId="3F47D175" w14:textId="75EBA49A" w:rsidR="000F3309" w:rsidRPr="000F3309" w:rsidRDefault="000F3309" w:rsidP="002560F8">
            <w:r>
              <w:t>Player</w:t>
            </w:r>
          </w:p>
        </w:tc>
        <w:tc>
          <w:tcPr>
            <w:tcW w:w="3060" w:type="dxa"/>
          </w:tcPr>
          <w:p w14:paraId="413B55B6" w14:textId="1F9ACE63" w:rsidR="000F3309" w:rsidRPr="000F3309" w:rsidRDefault="000F3309" w:rsidP="002560F8">
            <w:r>
              <w:t>School</w:t>
            </w:r>
          </w:p>
        </w:tc>
        <w:tc>
          <w:tcPr>
            <w:tcW w:w="3150" w:type="dxa"/>
          </w:tcPr>
          <w:p w14:paraId="1C5409A7" w14:textId="243BAB01" w:rsidR="000F3309" w:rsidRPr="000F3309" w:rsidRDefault="000F3309" w:rsidP="002560F8">
            <w:r>
              <w:t>Coach</w:t>
            </w:r>
          </w:p>
        </w:tc>
      </w:tr>
      <w:tr w:rsidR="000F3309" w:rsidRPr="000F3309" w14:paraId="6556294E" w14:textId="77777777" w:rsidTr="000F3309">
        <w:tc>
          <w:tcPr>
            <w:tcW w:w="3145" w:type="dxa"/>
          </w:tcPr>
          <w:p w14:paraId="3547F827" w14:textId="77777777" w:rsidR="000F3309" w:rsidRPr="000F3309" w:rsidRDefault="000F3309" w:rsidP="000F3309">
            <w:pPr>
              <w:spacing w:before="100"/>
            </w:pPr>
            <w:r w:rsidRPr="000F3309">
              <w:t>Jacie Ross</w:t>
            </w:r>
          </w:p>
        </w:tc>
        <w:tc>
          <w:tcPr>
            <w:tcW w:w="3060" w:type="dxa"/>
          </w:tcPr>
          <w:p w14:paraId="2507B0C2" w14:textId="77777777" w:rsidR="000F3309" w:rsidRPr="000F3309" w:rsidRDefault="000F3309" w:rsidP="000F3309">
            <w:pPr>
              <w:spacing w:before="100"/>
            </w:pPr>
            <w:r w:rsidRPr="000F3309">
              <w:t>Boiling Springs</w:t>
            </w:r>
          </w:p>
        </w:tc>
        <w:tc>
          <w:tcPr>
            <w:tcW w:w="3150" w:type="dxa"/>
          </w:tcPr>
          <w:p w14:paraId="3314CBFB" w14:textId="77777777" w:rsidR="000F3309" w:rsidRPr="000F3309" w:rsidRDefault="000F3309" w:rsidP="000F3309">
            <w:pPr>
              <w:spacing w:before="100"/>
            </w:pPr>
            <w:r w:rsidRPr="000F3309">
              <w:t>Randy Piazza</w:t>
            </w:r>
          </w:p>
        </w:tc>
      </w:tr>
      <w:tr w:rsidR="000F3309" w:rsidRPr="000F3309" w14:paraId="501AFB70" w14:textId="77777777" w:rsidTr="000F3309">
        <w:tc>
          <w:tcPr>
            <w:tcW w:w="3145" w:type="dxa"/>
          </w:tcPr>
          <w:p w14:paraId="5EA95D62" w14:textId="77777777" w:rsidR="000F3309" w:rsidRPr="000F3309" w:rsidRDefault="000F3309" w:rsidP="000F3309">
            <w:pPr>
              <w:spacing w:before="100"/>
            </w:pPr>
            <w:r w:rsidRPr="000F3309">
              <w:t>Kyleigh Thompson</w:t>
            </w:r>
          </w:p>
        </w:tc>
        <w:tc>
          <w:tcPr>
            <w:tcW w:w="3060" w:type="dxa"/>
          </w:tcPr>
          <w:p w14:paraId="22706E64" w14:textId="77777777" w:rsidR="000F3309" w:rsidRPr="000F3309" w:rsidRDefault="000F3309" w:rsidP="000F3309">
            <w:pPr>
              <w:spacing w:before="100"/>
            </w:pPr>
            <w:r w:rsidRPr="000F3309">
              <w:t>Chesnee</w:t>
            </w:r>
          </w:p>
        </w:tc>
        <w:tc>
          <w:tcPr>
            <w:tcW w:w="3150" w:type="dxa"/>
          </w:tcPr>
          <w:p w14:paraId="4E47BA7C" w14:textId="77777777" w:rsidR="000F3309" w:rsidRPr="000F3309" w:rsidRDefault="000F3309" w:rsidP="000F3309">
            <w:pPr>
              <w:spacing w:before="100"/>
            </w:pPr>
            <w:r w:rsidRPr="000F3309">
              <w:t>Tripp Fogle</w:t>
            </w:r>
          </w:p>
        </w:tc>
      </w:tr>
      <w:tr w:rsidR="00472975" w:rsidRPr="000F3309" w14:paraId="34B1DD2F" w14:textId="77777777" w:rsidTr="000F3309">
        <w:tc>
          <w:tcPr>
            <w:tcW w:w="3145" w:type="dxa"/>
          </w:tcPr>
          <w:p w14:paraId="6BDF6AB9" w14:textId="12114375" w:rsidR="00472975" w:rsidRPr="000F3309" w:rsidRDefault="00472975" w:rsidP="000F3309">
            <w:pPr>
              <w:spacing w:before="100"/>
            </w:pPr>
            <w:r>
              <w:t>Hannah Henderson</w:t>
            </w:r>
          </w:p>
        </w:tc>
        <w:tc>
          <w:tcPr>
            <w:tcW w:w="3060" w:type="dxa"/>
          </w:tcPr>
          <w:p w14:paraId="750E1BF0" w14:textId="4B3BAF3B" w:rsidR="00472975" w:rsidRPr="000F3309" w:rsidRDefault="00472975" w:rsidP="000F3309">
            <w:pPr>
              <w:spacing w:before="100"/>
            </w:pPr>
            <w:r>
              <w:t>Chesnee</w:t>
            </w:r>
          </w:p>
        </w:tc>
        <w:tc>
          <w:tcPr>
            <w:tcW w:w="3150" w:type="dxa"/>
          </w:tcPr>
          <w:p w14:paraId="3952B335" w14:textId="78CD5114" w:rsidR="00472975" w:rsidRPr="000F3309" w:rsidRDefault="00472975" w:rsidP="000F3309">
            <w:pPr>
              <w:spacing w:before="100"/>
            </w:pPr>
            <w:r>
              <w:t>Tripp Fogle</w:t>
            </w:r>
          </w:p>
        </w:tc>
      </w:tr>
      <w:tr w:rsidR="000F3309" w:rsidRPr="000F3309" w14:paraId="545285F4" w14:textId="77777777" w:rsidTr="000F3309">
        <w:tc>
          <w:tcPr>
            <w:tcW w:w="3145" w:type="dxa"/>
          </w:tcPr>
          <w:p w14:paraId="72B0BFB8" w14:textId="77777777" w:rsidR="000F3309" w:rsidRPr="000F3309" w:rsidRDefault="000F3309" w:rsidP="000F3309">
            <w:pPr>
              <w:spacing w:before="100"/>
            </w:pPr>
            <w:r w:rsidRPr="000F3309">
              <w:t>Sami Chavis</w:t>
            </w:r>
          </w:p>
        </w:tc>
        <w:tc>
          <w:tcPr>
            <w:tcW w:w="3060" w:type="dxa"/>
          </w:tcPr>
          <w:p w14:paraId="01B7DEE6" w14:textId="77777777" w:rsidR="000F3309" w:rsidRPr="000F3309" w:rsidRDefault="000F3309" w:rsidP="000F3309">
            <w:pPr>
              <w:spacing w:before="100"/>
            </w:pPr>
            <w:r w:rsidRPr="000F3309">
              <w:t>Clover</w:t>
            </w:r>
          </w:p>
        </w:tc>
        <w:tc>
          <w:tcPr>
            <w:tcW w:w="3150" w:type="dxa"/>
          </w:tcPr>
          <w:p w14:paraId="05EEC426" w14:textId="77777777" w:rsidR="000F3309" w:rsidRPr="000F3309" w:rsidRDefault="000F3309" w:rsidP="000F3309">
            <w:pPr>
              <w:spacing w:before="100"/>
            </w:pPr>
            <w:r w:rsidRPr="000F3309">
              <w:t>Shea Hall</w:t>
            </w:r>
          </w:p>
        </w:tc>
      </w:tr>
      <w:tr w:rsidR="000F3309" w:rsidRPr="000F3309" w14:paraId="5F34C94E" w14:textId="77777777" w:rsidTr="000F3309">
        <w:tc>
          <w:tcPr>
            <w:tcW w:w="3145" w:type="dxa"/>
          </w:tcPr>
          <w:p w14:paraId="2FFF05E8" w14:textId="77777777" w:rsidR="000F3309" w:rsidRPr="000F3309" w:rsidRDefault="000F3309" w:rsidP="000F3309">
            <w:pPr>
              <w:spacing w:before="100"/>
            </w:pPr>
            <w:r w:rsidRPr="000F3309">
              <w:t>Emma Johnson</w:t>
            </w:r>
          </w:p>
        </w:tc>
        <w:tc>
          <w:tcPr>
            <w:tcW w:w="3060" w:type="dxa"/>
          </w:tcPr>
          <w:p w14:paraId="65926707" w14:textId="77777777" w:rsidR="000F3309" w:rsidRPr="000F3309" w:rsidRDefault="000F3309" w:rsidP="000F3309">
            <w:pPr>
              <w:spacing w:before="100"/>
            </w:pPr>
            <w:r w:rsidRPr="000F3309">
              <w:t>Crescent</w:t>
            </w:r>
          </w:p>
        </w:tc>
        <w:tc>
          <w:tcPr>
            <w:tcW w:w="3150" w:type="dxa"/>
          </w:tcPr>
          <w:p w14:paraId="3C8757E7" w14:textId="77777777" w:rsidR="000F3309" w:rsidRPr="000F3309" w:rsidRDefault="000F3309" w:rsidP="000F3309">
            <w:pPr>
              <w:spacing w:before="100"/>
            </w:pPr>
            <w:r w:rsidRPr="000F3309">
              <w:t>Jeff Craft</w:t>
            </w:r>
          </w:p>
        </w:tc>
      </w:tr>
      <w:tr w:rsidR="000F3309" w:rsidRPr="000F3309" w14:paraId="1C73BB79" w14:textId="77777777" w:rsidTr="000F3309">
        <w:tc>
          <w:tcPr>
            <w:tcW w:w="3145" w:type="dxa"/>
          </w:tcPr>
          <w:p w14:paraId="4A755ECF" w14:textId="77777777" w:rsidR="000F3309" w:rsidRPr="000F3309" w:rsidRDefault="000F3309" w:rsidP="000F3309">
            <w:pPr>
              <w:spacing w:before="100"/>
            </w:pPr>
            <w:r w:rsidRPr="000F3309">
              <w:t>Jenna Davis</w:t>
            </w:r>
          </w:p>
        </w:tc>
        <w:tc>
          <w:tcPr>
            <w:tcW w:w="3060" w:type="dxa"/>
          </w:tcPr>
          <w:p w14:paraId="13C30198" w14:textId="77777777" w:rsidR="000F3309" w:rsidRPr="000F3309" w:rsidRDefault="000F3309" w:rsidP="000F3309">
            <w:pPr>
              <w:spacing w:before="100"/>
            </w:pPr>
            <w:r w:rsidRPr="000F3309">
              <w:t>Crescent</w:t>
            </w:r>
          </w:p>
        </w:tc>
        <w:tc>
          <w:tcPr>
            <w:tcW w:w="3150" w:type="dxa"/>
          </w:tcPr>
          <w:p w14:paraId="3B20E841" w14:textId="77777777" w:rsidR="000F3309" w:rsidRPr="000F3309" w:rsidRDefault="000F3309" w:rsidP="000F3309">
            <w:pPr>
              <w:spacing w:before="100"/>
            </w:pPr>
            <w:r w:rsidRPr="000F3309">
              <w:t>Jeff Craft</w:t>
            </w:r>
          </w:p>
        </w:tc>
      </w:tr>
      <w:tr w:rsidR="000F3309" w:rsidRPr="000F3309" w14:paraId="77918280" w14:textId="77777777" w:rsidTr="000F3309">
        <w:tc>
          <w:tcPr>
            <w:tcW w:w="3145" w:type="dxa"/>
          </w:tcPr>
          <w:p w14:paraId="550CB14E" w14:textId="77777777" w:rsidR="000F3309" w:rsidRPr="000F3309" w:rsidRDefault="000F3309" w:rsidP="000F3309">
            <w:pPr>
              <w:spacing w:before="100"/>
            </w:pPr>
            <w:r w:rsidRPr="000F3309">
              <w:t>Weslyn Bensel</w:t>
            </w:r>
          </w:p>
        </w:tc>
        <w:tc>
          <w:tcPr>
            <w:tcW w:w="3060" w:type="dxa"/>
          </w:tcPr>
          <w:p w14:paraId="62FAF2E6" w14:textId="77777777" w:rsidR="000F3309" w:rsidRPr="000F3309" w:rsidRDefault="000F3309" w:rsidP="000F3309">
            <w:pPr>
              <w:spacing w:before="100"/>
            </w:pPr>
            <w:r w:rsidRPr="000F3309">
              <w:t>Dixie</w:t>
            </w:r>
          </w:p>
        </w:tc>
        <w:tc>
          <w:tcPr>
            <w:tcW w:w="3150" w:type="dxa"/>
          </w:tcPr>
          <w:p w14:paraId="50453B2B" w14:textId="77777777" w:rsidR="000F3309" w:rsidRPr="000F3309" w:rsidRDefault="000F3309" w:rsidP="000F3309">
            <w:pPr>
              <w:spacing w:before="100"/>
            </w:pPr>
            <w:r w:rsidRPr="000F3309">
              <w:t>Samantha Ferguson</w:t>
            </w:r>
          </w:p>
        </w:tc>
      </w:tr>
      <w:tr w:rsidR="000F3309" w:rsidRPr="000F3309" w14:paraId="72597CEB" w14:textId="77777777" w:rsidTr="000F3309">
        <w:tc>
          <w:tcPr>
            <w:tcW w:w="3145" w:type="dxa"/>
          </w:tcPr>
          <w:p w14:paraId="06FCE920" w14:textId="77777777" w:rsidR="000F3309" w:rsidRPr="000F3309" w:rsidRDefault="000F3309" w:rsidP="000F3309">
            <w:pPr>
              <w:spacing w:before="100"/>
            </w:pPr>
            <w:r w:rsidRPr="000F3309">
              <w:t>Blair Darby</w:t>
            </w:r>
          </w:p>
        </w:tc>
        <w:tc>
          <w:tcPr>
            <w:tcW w:w="3060" w:type="dxa"/>
          </w:tcPr>
          <w:p w14:paraId="2F8834A9" w14:textId="77777777" w:rsidR="000F3309" w:rsidRPr="000F3309" w:rsidRDefault="000F3309" w:rsidP="000F3309">
            <w:pPr>
              <w:spacing w:before="100"/>
            </w:pPr>
            <w:r w:rsidRPr="000F3309">
              <w:t>Dorman</w:t>
            </w:r>
          </w:p>
        </w:tc>
        <w:tc>
          <w:tcPr>
            <w:tcW w:w="3150" w:type="dxa"/>
          </w:tcPr>
          <w:p w14:paraId="17590E8A" w14:textId="77777777" w:rsidR="000F3309" w:rsidRPr="000F3309" w:rsidRDefault="000F3309" w:rsidP="000F3309">
            <w:pPr>
              <w:spacing w:before="100"/>
            </w:pPr>
            <w:r w:rsidRPr="000F3309">
              <w:t>Kim Hames</w:t>
            </w:r>
          </w:p>
        </w:tc>
      </w:tr>
      <w:tr w:rsidR="000F3309" w:rsidRPr="000F3309" w14:paraId="09F7A489" w14:textId="77777777" w:rsidTr="000F3309">
        <w:tc>
          <w:tcPr>
            <w:tcW w:w="3145" w:type="dxa"/>
          </w:tcPr>
          <w:p w14:paraId="7CDC3B65" w14:textId="77777777" w:rsidR="000F3309" w:rsidRPr="000F3309" w:rsidRDefault="000F3309" w:rsidP="000F3309">
            <w:pPr>
              <w:spacing w:before="100"/>
            </w:pPr>
            <w:r w:rsidRPr="000F3309">
              <w:t>Trista Reid</w:t>
            </w:r>
          </w:p>
        </w:tc>
        <w:tc>
          <w:tcPr>
            <w:tcW w:w="3060" w:type="dxa"/>
          </w:tcPr>
          <w:p w14:paraId="27DF90FF" w14:textId="77777777" w:rsidR="000F3309" w:rsidRPr="000F3309" w:rsidRDefault="000F3309" w:rsidP="000F3309">
            <w:pPr>
              <w:spacing w:before="100"/>
            </w:pPr>
            <w:r w:rsidRPr="000F3309">
              <w:t>Fort Mill</w:t>
            </w:r>
          </w:p>
        </w:tc>
        <w:tc>
          <w:tcPr>
            <w:tcW w:w="3150" w:type="dxa"/>
          </w:tcPr>
          <w:p w14:paraId="46CA517D" w14:textId="77777777" w:rsidR="000F3309" w:rsidRPr="000F3309" w:rsidRDefault="000F3309" w:rsidP="000F3309">
            <w:pPr>
              <w:spacing w:before="100"/>
            </w:pPr>
            <w:r w:rsidRPr="000F3309">
              <w:t>Chuck Stegall</w:t>
            </w:r>
          </w:p>
        </w:tc>
      </w:tr>
      <w:tr w:rsidR="000F3309" w:rsidRPr="000F3309" w14:paraId="7FDB40CA" w14:textId="77777777" w:rsidTr="000F3309">
        <w:tc>
          <w:tcPr>
            <w:tcW w:w="3145" w:type="dxa"/>
          </w:tcPr>
          <w:p w14:paraId="66F5E680" w14:textId="77777777" w:rsidR="000F3309" w:rsidRPr="000F3309" w:rsidRDefault="000F3309" w:rsidP="000F3309">
            <w:pPr>
              <w:spacing w:before="100"/>
            </w:pPr>
            <w:r w:rsidRPr="000F3309">
              <w:t>Trinity Wall</w:t>
            </w:r>
          </w:p>
        </w:tc>
        <w:tc>
          <w:tcPr>
            <w:tcW w:w="3060" w:type="dxa"/>
          </w:tcPr>
          <w:p w14:paraId="029898BE" w14:textId="77777777" w:rsidR="000F3309" w:rsidRPr="000F3309" w:rsidRDefault="000F3309" w:rsidP="000F3309">
            <w:pPr>
              <w:spacing w:before="100"/>
            </w:pPr>
            <w:r w:rsidRPr="000F3309">
              <w:t xml:space="preserve">Fort Mill </w:t>
            </w:r>
          </w:p>
        </w:tc>
        <w:tc>
          <w:tcPr>
            <w:tcW w:w="3150" w:type="dxa"/>
          </w:tcPr>
          <w:p w14:paraId="33285524" w14:textId="77777777" w:rsidR="000F3309" w:rsidRPr="000F3309" w:rsidRDefault="000F3309" w:rsidP="000F3309">
            <w:pPr>
              <w:spacing w:before="100"/>
            </w:pPr>
            <w:r w:rsidRPr="000F3309">
              <w:t>Chuck Stegall</w:t>
            </w:r>
          </w:p>
        </w:tc>
      </w:tr>
      <w:tr w:rsidR="000F3309" w:rsidRPr="000F3309" w14:paraId="447E1287" w14:textId="77777777" w:rsidTr="000F3309">
        <w:tc>
          <w:tcPr>
            <w:tcW w:w="3145" w:type="dxa"/>
          </w:tcPr>
          <w:p w14:paraId="64626123" w14:textId="77777777" w:rsidR="000F3309" w:rsidRPr="000F3309" w:rsidRDefault="000F3309" w:rsidP="000F3309">
            <w:pPr>
              <w:spacing w:before="100"/>
            </w:pPr>
            <w:r w:rsidRPr="000F3309">
              <w:t>Abigail Price</w:t>
            </w:r>
          </w:p>
        </w:tc>
        <w:tc>
          <w:tcPr>
            <w:tcW w:w="3060" w:type="dxa"/>
          </w:tcPr>
          <w:p w14:paraId="2D3559AD" w14:textId="77777777" w:rsidR="000F3309" w:rsidRPr="000F3309" w:rsidRDefault="000F3309" w:rsidP="000F3309">
            <w:pPr>
              <w:spacing w:before="100"/>
            </w:pPr>
            <w:r w:rsidRPr="000F3309">
              <w:t>Gaffney</w:t>
            </w:r>
          </w:p>
        </w:tc>
        <w:tc>
          <w:tcPr>
            <w:tcW w:w="3150" w:type="dxa"/>
          </w:tcPr>
          <w:p w14:paraId="72BE1324" w14:textId="77777777" w:rsidR="000F3309" w:rsidRPr="000F3309" w:rsidRDefault="000F3309" w:rsidP="000F3309">
            <w:pPr>
              <w:spacing w:before="100"/>
            </w:pPr>
            <w:r w:rsidRPr="000F3309">
              <w:t>Jess Ramsey</w:t>
            </w:r>
          </w:p>
        </w:tc>
      </w:tr>
      <w:tr w:rsidR="000F3309" w:rsidRPr="000F3309" w14:paraId="0BE9109F" w14:textId="77777777" w:rsidTr="000F3309">
        <w:tc>
          <w:tcPr>
            <w:tcW w:w="3145" w:type="dxa"/>
          </w:tcPr>
          <w:p w14:paraId="250CDCC9" w14:textId="77777777" w:rsidR="000F3309" w:rsidRPr="000F3309" w:rsidRDefault="000F3309" w:rsidP="000F3309">
            <w:pPr>
              <w:spacing w:before="100"/>
            </w:pPr>
            <w:r w:rsidRPr="000F3309">
              <w:t>Brooke Tranum</w:t>
            </w:r>
          </w:p>
        </w:tc>
        <w:tc>
          <w:tcPr>
            <w:tcW w:w="3060" w:type="dxa"/>
          </w:tcPr>
          <w:p w14:paraId="797ED7D1" w14:textId="77777777" w:rsidR="000F3309" w:rsidRPr="000F3309" w:rsidRDefault="000F3309" w:rsidP="000F3309">
            <w:pPr>
              <w:spacing w:before="100"/>
            </w:pPr>
            <w:r w:rsidRPr="000F3309">
              <w:t>Gray Collegiate</w:t>
            </w:r>
          </w:p>
        </w:tc>
        <w:tc>
          <w:tcPr>
            <w:tcW w:w="3150" w:type="dxa"/>
          </w:tcPr>
          <w:p w14:paraId="122A7419" w14:textId="77777777" w:rsidR="000F3309" w:rsidRPr="000F3309" w:rsidRDefault="000F3309" w:rsidP="000F3309">
            <w:pPr>
              <w:spacing w:before="100"/>
            </w:pPr>
            <w:r w:rsidRPr="000F3309">
              <w:t>Doug Frye</w:t>
            </w:r>
          </w:p>
        </w:tc>
      </w:tr>
      <w:tr w:rsidR="000F3309" w:rsidRPr="000F3309" w14:paraId="0FDCB1FA" w14:textId="77777777" w:rsidTr="000F3309">
        <w:tc>
          <w:tcPr>
            <w:tcW w:w="3145" w:type="dxa"/>
          </w:tcPr>
          <w:p w14:paraId="3BEE01F3" w14:textId="77777777" w:rsidR="000F3309" w:rsidRPr="000F3309" w:rsidRDefault="000F3309" w:rsidP="000F3309">
            <w:pPr>
              <w:spacing w:before="100"/>
            </w:pPr>
            <w:r w:rsidRPr="000F3309">
              <w:t xml:space="preserve">Kristen Ezzo </w:t>
            </w:r>
          </w:p>
        </w:tc>
        <w:tc>
          <w:tcPr>
            <w:tcW w:w="3060" w:type="dxa"/>
          </w:tcPr>
          <w:p w14:paraId="34CDA32B" w14:textId="77777777" w:rsidR="000F3309" w:rsidRPr="000F3309" w:rsidRDefault="000F3309" w:rsidP="000F3309">
            <w:pPr>
              <w:spacing w:before="100"/>
            </w:pPr>
            <w:r w:rsidRPr="000F3309">
              <w:t>Hillcrest</w:t>
            </w:r>
          </w:p>
        </w:tc>
        <w:tc>
          <w:tcPr>
            <w:tcW w:w="3150" w:type="dxa"/>
          </w:tcPr>
          <w:p w14:paraId="4FF97E0A" w14:textId="77777777" w:rsidR="000F3309" w:rsidRPr="000F3309" w:rsidRDefault="000F3309" w:rsidP="000F3309">
            <w:pPr>
              <w:spacing w:before="100"/>
            </w:pPr>
            <w:r w:rsidRPr="000F3309">
              <w:t>Kristen Barnett</w:t>
            </w:r>
          </w:p>
        </w:tc>
      </w:tr>
      <w:tr w:rsidR="000F3309" w:rsidRPr="000F3309" w14:paraId="47A66A90" w14:textId="77777777" w:rsidTr="000F3309">
        <w:tc>
          <w:tcPr>
            <w:tcW w:w="3145" w:type="dxa"/>
          </w:tcPr>
          <w:p w14:paraId="6133A843" w14:textId="77777777" w:rsidR="000F3309" w:rsidRPr="000F3309" w:rsidRDefault="000F3309" w:rsidP="000F3309">
            <w:pPr>
              <w:spacing w:before="100"/>
            </w:pPr>
            <w:r w:rsidRPr="000F3309">
              <w:t>Molly Mattas</w:t>
            </w:r>
          </w:p>
        </w:tc>
        <w:tc>
          <w:tcPr>
            <w:tcW w:w="3060" w:type="dxa"/>
          </w:tcPr>
          <w:p w14:paraId="15CAF8C5" w14:textId="77777777" w:rsidR="000F3309" w:rsidRPr="000F3309" w:rsidRDefault="000F3309" w:rsidP="000F3309">
            <w:pPr>
              <w:spacing w:before="100"/>
            </w:pPr>
            <w:r w:rsidRPr="000F3309">
              <w:t>JF Byrnes</w:t>
            </w:r>
          </w:p>
        </w:tc>
        <w:tc>
          <w:tcPr>
            <w:tcW w:w="3150" w:type="dxa"/>
          </w:tcPr>
          <w:p w14:paraId="26B65CA8" w14:textId="77777777" w:rsidR="000F3309" w:rsidRPr="000F3309" w:rsidRDefault="000F3309" w:rsidP="000F3309">
            <w:pPr>
              <w:spacing w:before="100"/>
            </w:pPr>
            <w:r w:rsidRPr="000F3309">
              <w:t>Brandi Aiken</w:t>
            </w:r>
          </w:p>
        </w:tc>
      </w:tr>
      <w:tr w:rsidR="000F3309" w:rsidRPr="000F3309" w14:paraId="5D272714" w14:textId="77777777" w:rsidTr="000F3309">
        <w:tc>
          <w:tcPr>
            <w:tcW w:w="3145" w:type="dxa"/>
          </w:tcPr>
          <w:p w14:paraId="480A4BDF" w14:textId="77777777" w:rsidR="000F3309" w:rsidRPr="000F3309" w:rsidRDefault="000F3309" w:rsidP="000F3309">
            <w:pPr>
              <w:spacing w:before="100"/>
            </w:pPr>
            <w:r w:rsidRPr="000F3309">
              <w:t>Ansley Fowler</w:t>
            </w:r>
          </w:p>
        </w:tc>
        <w:tc>
          <w:tcPr>
            <w:tcW w:w="3060" w:type="dxa"/>
          </w:tcPr>
          <w:p w14:paraId="4E0D92B0" w14:textId="77777777" w:rsidR="000F3309" w:rsidRPr="000F3309" w:rsidRDefault="000F3309" w:rsidP="000F3309">
            <w:pPr>
              <w:spacing w:before="100"/>
            </w:pPr>
            <w:r w:rsidRPr="000F3309">
              <w:t>JF Byrnes</w:t>
            </w:r>
          </w:p>
        </w:tc>
        <w:tc>
          <w:tcPr>
            <w:tcW w:w="3150" w:type="dxa"/>
          </w:tcPr>
          <w:p w14:paraId="79C13A42" w14:textId="77777777" w:rsidR="000F3309" w:rsidRPr="000F3309" w:rsidRDefault="000F3309" w:rsidP="000F3309">
            <w:pPr>
              <w:spacing w:before="100"/>
            </w:pPr>
            <w:r w:rsidRPr="000F3309">
              <w:t>Brandi Aiken</w:t>
            </w:r>
          </w:p>
        </w:tc>
      </w:tr>
      <w:tr w:rsidR="000F3309" w:rsidRPr="000F3309" w14:paraId="045DAB35" w14:textId="77777777" w:rsidTr="000F3309">
        <w:tc>
          <w:tcPr>
            <w:tcW w:w="3145" w:type="dxa"/>
          </w:tcPr>
          <w:p w14:paraId="6549BA79" w14:textId="77777777" w:rsidR="000F3309" w:rsidRPr="000F3309" w:rsidRDefault="000F3309" w:rsidP="000F3309">
            <w:pPr>
              <w:spacing w:before="100"/>
            </w:pPr>
            <w:r w:rsidRPr="000F3309">
              <w:t>Jersey Howie</w:t>
            </w:r>
          </w:p>
        </w:tc>
        <w:tc>
          <w:tcPr>
            <w:tcW w:w="3060" w:type="dxa"/>
          </w:tcPr>
          <w:p w14:paraId="5883A95E" w14:textId="77777777" w:rsidR="000F3309" w:rsidRPr="000F3309" w:rsidRDefault="000F3309" w:rsidP="000F3309">
            <w:pPr>
              <w:spacing w:before="100"/>
            </w:pPr>
            <w:r w:rsidRPr="000F3309">
              <w:t>Ridge Spring Monetta</w:t>
            </w:r>
          </w:p>
        </w:tc>
        <w:tc>
          <w:tcPr>
            <w:tcW w:w="3150" w:type="dxa"/>
          </w:tcPr>
          <w:p w14:paraId="4E056D30" w14:textId="77777777" w:rsidR="000F3309" w:rsidRPr="000F3309" w:rsidRDefault="000F3309" w:rsidP="000F3309">
            <w:pPr>
              <w:spacing w:before="100"/>
            </w:pPr>
            <w:r w:rsidRPr="000F3309">
              <w:t>Joseph Middlebrooks</w:t>
            </w:r>
          </w:p>
        </w:tc>
      </w:tr>
    </w:tbl>
    <w:p w14:paraId="05AB546E" w14:textId="61E1DE0E" w:rsidR="0043776F" w:rsidRDefault="0043776F" w:rsidP="000F3309"/>
    <w:p w14:paraId="3110A5F7" w14:textId="2A0D704A" w:rsidR="000F3309" w:rsidRDefault="000F3309" w:rsidP="000F3309"/>
    <w:p w14:paraId="43D4A667" w14:textId="5FAC238E" w:rsidR="000F3309" w:rsidRPr="000F3309" w:rsidRDefault="000F3309" w:rsidP="000F3309">
      <w:pPr>
        <w:jc w:val="center"/>
        <w:rPr>
          <w:b/>
          <w:bCs/>
        </w:rPr>
      </w:pPr>
      <w:r w:rsidRPr="000F3309">
        <w:rPr>
          <w:b/>
          <w:bCs/>
        </w:rPr>
        <w:t>NORTH  4A/3A  All Star Softball Team Roster</w:t>
      </w:r>
    </w:p>
    <w:p w14:paraId="491EF61E" w14:textId="77777777" w:rsidR="000F3309" w:rsidRDefault="000F3309" w:rsidP="000F330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F3309" w:rsidRPr="000F3309" w14:paraId="58AAF268" w14:textId="77777777" w:rsidTr="000F3309">
        <w:tc>
          <w:tcPr>
            <w:tcW w:w="3116" w:type="dxa"/>
          </w:tcPr>
          <w:p w14:paraId="25EDAD0C" w14:textId="77777777" w:rsidR="000F3309" w:rsidRPr="000F3309" w:rsidRDefault="000F3309" w:rsidP="00062180">
            <w:r w:rsidRPr="000F3309">
              <w:t>Player</w:t>
            </w:r>
          </w:p>
        </w:tc>
        <w:tc>
          <w:tcPr>
            <w:tcW w:w="3117" w:type="dxa"/>
          </w:tcPr>
          <w:p w14:paraId="2A14699F" w14:textId="77777777" w:rsidR="000F3309" w:rsidRPr="000F3309" w:rsidRDefault="000F3309" w:rsidP="00062180">
            <w:r w:rsidRPr="000F3309">
              <w:t>School</w:t>
            </w:r>
          </w:p>
        </w:tc>
        <w:tc>
          <w:tcPr>
            <w:tcW w:w="3117" w:type="dxa"/>
          </w:tcPr>
          <w:p w14:paraId="6C24BE71" w14:textId="77777777" w:rsidR="000F3309" w:rsidRPr="000F3309" w:rsidRDefault="000F3309" w:rsidP="00062180">
            <w:r w:rsidRPr="000F3309">
              <w:t>Coach</w:t>
            </w:r>
          </w:p>
        </w:tc>
      </w:tr>
      <w:tr w:rsidR="000F3309" w:rsidRPr="000F3309" w14:paraId="34A007F2" w14:textId="77777777" w:rsidTr="000F3309">
        <w:tc>
          <w:tcPr>
            <w:tcW w:w="3116" w:type="dxa"/>
          </w:tcPr>
          <w:p w14:paraId="31225547" w14:textId="77777777" w:rsidR="000F3309" w:rsidRPr="000F3309" w:rsidRDefault="000F3309" w:rsidP="000F3309">
            <w:pPr>
              <w:spacing w:before="100"/>
            </w:pPr>
            <w:r w:rsidRPr="000F3309">
              <w:t>Maddie Stone</w:t>
            </w:r>
          </w:p>
        </w:tc>
        <w:tc>
          <w:tcPr>
            <w:tcW w:w="3117" w:type="dxa"/>
          </w:tcPr>
          <w:p w14:paraId="0D2E41F0" w14:textId="77777777" w:rsidR="000F3309" w:rsidRPr="000F3309" w:rsidRDefault="000F3309" w:rsidP="000F3309">
            <w:pPr>
              <w:spacing w:before="100"/>
            </w:pPr>
            <w:r w:rsidRPr="000F3309">
              <w:t>Palmetto</w:t>
            </w:r>
          </w:p>
        </w:tc>
        <w:tc>
          <w:tcPr>
            <w:tcW w:w="3117" w:type="dxa"/>
          </w:tcPr>
          <w:p w14:paraId="42A4500E" w14:textId="77777777" w:rsidR="000F3309" w:rsidRPr="000F3309" w:rsidRDefault="000F3309" w:rsidP="000F3309">
            <w:pPr>
              <w:spacing w:before="100"/>
            </w:pPr>
            <w:r w:rsidRPr="000F3309">
              <w:t>Bryan Davis</w:t>
            </w:r>
          </w:p>
        </w:tc>
      </w:tr>
      <w:tr w:rsidR="000F3309" w:rsidRPr="000F3309" w14:paraId="405C6AFC" w14:textId="77777777" w:rsidTr="000F3309">
        <w:tc>
          <w:tcPr>
            <w:tcW w:w="3116" w:type="dxa"/>
          </w:tcPr>
          <w:p w14:paraId="7A5DA71A" w14:textId="77777777" w:rsidR="000F3309" w:rsidRPr="000F3309" w:rsidRDefault="000F3309" w:rsidP="000F3309">
            <w:pPr>
              <w:spacing w:before="100"/>
            </w:pPr>
            <w:r w:rsidRPr="000F3309">
              <w:t>Holly Crain</w:t>
            </w:r>
          </w:p>
        </w:tc>
        <w:tc>
          <w:tcPr>
            <w:tcW w:w="3117" w:type="dxa"/>
          </w:tcPr>
          <w:p w14:paraId="75E088A1" w14:textId="77777777" w:rsidR="000F3309" w:rsidRPr="000F3309" w:rsidRDefault="000F3309" w:rsidP="000F3309">
            <w:pPr>
              <w:spacing w:before="100"/>
            </w:pPr>
            <w:r w:rsidRPr="000F3309">
              <w:t>Travelers Rest</w:t>
            </w:r>
          </w:p>
        </w:tc>
        <w:tc>
          <w:tcPr>
            <w:tcW w:w="3117" w:type="dxa"/>
          </w:tcPr>
          <w:p w14:paraId="41E66FD1" w14:textId="77777777" w:rsidR="000F3309" w:rsidRPr="000F3309" w:rsidRDefault="000F3309" w:rsidP="000F3309">
            <w:pPr>
              <w:spacing w:before="100"/>
            </w:pPr>
            <w:r w:rsidRPr="000F3309">
              <w:t>Erin Keen</w:t>
            </w:r>
          </w:p>
        </w:tc>
      </w:tr>
      <w:tr w:rsidR="000F3309" w:rsidRPr="000F3309" w14:paraId="277A8F4D" w14:textId="77777777" w:rsidTr="000F3309">
        <w:tc>
          <w:tcPr>
            <w:tcW w:w="3116" w:type="dxa"/>
          </w:tcPr>
          <w:p w14:paraId="34811905" w14:textId="77777777" w:rsidR="000F3309" w:rsidRPr="000F3309" w:rsidRDefault="000F3309" w:rsidP="000F3309">
            <w:pPr>
              <w:spacing w:before="100"/>
            </w:pPr>
            <w:r w:rsidRPr="000F3309">
              <w:t>Abby Williams</w:t>
            </w:r>
          </w:p>
        </w:tc>
        <w:tc>
          <w:tcPr>
            <w:tcW w:w="3117" w:type="dxa"/>
          </w:tcPr>
          <w:p w14:paraId="57A995A1" w14:textId="77777777" w:rsidR="000F3309" w:rsidRPr="000F3309" w:rsidRDefault="000F3309" w:rsidP="000F3309">
            <w:pPr>
              <w:spacing w:before="100"/>
            </w:pPr>
            <w:r w:rsidRPr="000F3309">
              <w:t>Palmetto</w:t>
            </w:r>
          </w:p>
        </w:tc>
        <w:tc>
          <w:tcPr>
            <w:tcW w:w="3117" w:type="dxa"/>
          </w:tcPr>
          <w:p w14:paraId="1FDE1FE6" w14:textId="77777777" w:rsidR="000F3309" w:rsidRPr="000F3309" w:rsidRDefault="000F3309" w:rsidP="000F3309">
            <w:pPr>
              <w:spacing w:before="100"/>
            </w:pPr>
            <w:r w:rsidRPr="000F3309">
              <w:t>Bryan Davis</w:t>
            </w:r>
          </w:p>
        </w:tc>
      </w:tr>
      <w:tr w:rsidR="000F3309" w:rsidRPr="000F3309" w14:paraId="2182E311" w14:textId="77777777" w:rsidTr="000F3309">
        <w:tc>
          <w:tcPr>
            <w:tcW w:w="3116" w:type="dxa"/>
          </w:tcPr>
          <w:p w14:paraId="23D84129" w14:textId="77777777" w:rsidR="000F3309" w:rsidRPr="000F3309" w:rsidRDefault="000F3309" w:rsidP="000F3309">
            <w:pPr>
              <w:spacing w:before="100"/>
            </w:pPr>
            <w:r w:rsidRPr="000F3309">
              <w:t>Hope Crain</w:t>
            </w:r>
          </w:p>
        </w:tc>
        <w:tc>
          <w:tcPr>
            <w:tcW w:w="3117" w:type="dxa"/>
          </w:tcPr>
          <w:p w14:paraId="3A48809C" w14:textId="77777777" w:rsidR="000F3309" w:rsidRPr="000F3309" w:rsidRDefault="000F3309" w:rsidP="000F3309">
            <w:pPr>
              <w:spacing w:before="100"/>
            </w:pPr>
            <w:r w:rsidRPr="000F3309">
              <w:t>Travelers Rest</w:t>
            </w:r>
          </w:p>
        </w:tc>
        <w:tc>
          <w:tcPr>
            <w:tcW w:w="3117" w:type="dxa"/>
          </w:tcPr>
          <w:p w14:paraId="0A7ABBCA" w14:textId="77777777" w:rsidR="000F3309" w:rsidRPr="000F3309" w:rsidRDefault="000F3309" w:rsidP="000F3309">
            <w:pPr>
              <w:spacing w:before="100"/>
            </w:pPr>
            <w:r w:rsidRPr="000F3309">
              <w:t>Erin Keen</w:t>
            </w:r>
          </w:p>
        </w:tc>
      </w:tr>
      <w:tr w:rsidR="000F3309" w:rsidRPr="000F3309" w14:paraId="08C745B3" w14:textId="77777777" w:rsidTr="000F3309">
        <w:tc>
          <w:tcPr>
            <w:tcW w:w="3116" w:type="dxa"/>
          </w:tcPr>
          <w:p w14:paraId="354DBCDF" w14:textId="77777777" w:rsidR="000F3309" w:rsidRPr="000F3309" w:rsidRDefault="000F3309" w:rsidP="000F3309">
            <w:pPr>
              <w:spacing w:before="100"/>
            </w:pPr>
            <w:r w:rsidRPr="000F3309">
              <w:t>Emily Williams</w:t>
            </w:r>
          </w:p>
        </w:tc>
        <w:tc>
          <w:tcPr>
            <w:tcW w:w="3117" w:type="dxa"/>
          </w:tcPr>
          <w:p w14:paraId="02538B9C" w14:textId="77777777" w:rsidR="000F3309" w:rsidRPr="000F3309" w:rsidRDefault="000F3309" w:rsidP="000F3309">
            <w:pPr>
              <w:spacing w:before="100"/>
            </w:pPr>
            <w:r w:rsidRPr="000F3309">
              <w:t>Seneca</w:t>
            </w:r>
          </w:p>
        </w:tc>
        <w:tc>
          <w:tcPr>
            <w:tcW w:w="3117" w:type="dxa"/>
          </w:tcPr>
          <w:p w14:paraId="5A1F95EB" w14:textId="77777777" w:rsidR="000F3309" w:rsidRPr="000F3309" w:rsidRDefault="000F3309" w:rsidP="000F3309">
            <w:pPr>
              <w:spacing w:before="100"/>
            </w:pPr>
            <w:r w:rsidRPr="000F3309">
              <w:t>Rick Pate</w:t>
            </w:r>
          </w:p>
        </w:tc>
      </w:tr>
      <w:tr w:rsidR="000F3309" w:rsidRPr="000F3309" w14:paraId="11C6F0FA" w14:textId="77777777" w:rsidTr="000F3309">
        <w:tc>
          <w:tcPr>
            <w:tcW w:w="3116" w:type="dxa"/>
          </w:tcPr>
          <w:p w14:paraId="5FC988AA" w14:textId="77777777" w:rsidR="000F3309" w:rsidRPr="000F3309" w:rsidRDefault="000F3309" w:rsidP="000F3309">
            <w:pPr>
              <w:spacing w:before="100"/>
            </w:pPr>
            <w:r w:rsidRPr="000F3309">
              <w:t>Mary-Kathryn Scott</w:t>
            </w:r>
          </w:p>
        </w:tc>
        <w:tc>
          <w:tcPr>
            <w:tcW w:w="3117" w:type="dxa"/>
          </w:tcPr>
          <w:p w14:paraId="518CDB24" w14:textId="77777777" w:rsidR="000F3309" w:rsidRPr="000F3309" w:rsidRDefault="000F3309" w:rsidP="000F3309">
            <w:pPr>
              <w:spacing w:before="100"/>
            </w:pPr>
            <w:r w:rsidRPr="000F3309">
              <w:t>Easley</w:t>
            </w:r>
          </w:p>
        </w:tc>
        <w:tc>
          <w:tcPr>
            <w:tcW w:w="3117" w:type="dxa"/>
          </w:tcPr>
          <w:p w14:paraId="23BFD7CF" w14:textId="77777777" w:rsidR="000F3309" w:rsidRPr="000F3309" w:rsidRDefault="000F3309" w:rsidP="000F3309">
            <w:pPr>
              <w:spacing w:before="100"/>
            </w:pPr>
            <w:r w:rsidRPr="000F3309">
              <w:t>Trish Spence</w:t>
            </w:r>
          </w:p>
        </w:tc>
      </w:tr>
      <w:tr w:rsidR="000F3309" w:rsidRPr="000F3309" w14:paraId="469AAB37" w14:textId="77777777" w:rsidTr="000F3309">
        <w:tc>
          <w:tcPr>
            <w:tcW w:w="3116" w:type="dxa"/>
          </w:tcPr>
          <w:p w14:paraId="181752F5" w14:textId="77777777" w:rsidR="000F3309" w:rsidRPr="000F3309" w:rsidRDefault="000F3309" w:rsidP="000F3309">
            <w:pPr>
              <w:spacing w:before="100"/>
            </w:pPr>
            <w:r w:rsidRPr="000F3309">
              <w:t>Karley Green</w:t>
            </w:r>
          </w:p>
        </w:tc>
        <w:tc>
          <w:tcPr>
            <w:tcW w:w="3117" w:type="dxa"/>
          </w:tcPr>
          <w:p w14:paraId="51D633F4" w14:textId="77777777" w:rsidR="000F3309" w:rsidRPr="000F3309" w:rsidRDefault="000F3309" w:rsidP="000F3309">
            <w:pPr>
              <w:spacing w:before="100"/>
            </w:pPr>
            <w:r w:rsidRPr="000F3309">
              <w:t>Broome</w:t>
            </w:r>
          </w:p>
        </w:tc>
        <w:tc>
          <w:tcPr>
            <w:tcW w:w="3117" w:type="dxa"/>
          </w:tcPr>
          <w:p w14:paraId="21940543" w14:textId="77777777" w:rsidR="000F3309" w:rsidRPr="000F3309" w:rsidRDefault="000F3309" w:rsidP="000F3309">
            <w:pPr>
              <w:spacing w:before="100"/>
            </w:pPr>
            <w:r w:rsidRPr="000F3309">
              <w:t>Rebecca Cooper</w:t>
            </w:r>
          </w:p>
        </w:tc>
      </w:tr>
      <w:tr w:rsidR="000F3309" w:rsidRPr="000F3309" w14:paraId="1EB7D72E" w14:textId="77777777" w:rsidTr="000F3309">
        <w:tc>
          <w:tcPr>
            <w:tcW w:w="3116" w:type="dxa"/>
          </w:tcPr>
          <w:p w14:paraId="36A72896" w14:textId="77777777" w:rsidR="000F3309" w:rsidRPr="000F3309" w:rsidRDefault="000F3309" w:rsidP="000F3309">
            <w:pPr>
              <w:spacing w:before="100"/>
            </w:pPr>
            <w:r w:rsidRPr="000F3309">
              <w:t>Janelle Ilaqua</w:t>
            </w:r>
          </w:p>
        </w:tc>
        <w:tc>
          <w:tcPr>
            <w:tcW w:w="3117" w:type="dxa"/>
          </w:tcPr>
          <w:p w14:paraId="45CCC088" w14:textId="77777777" w:rsidR="000F3309" w:rsidRPr="000F3309" w:rsidRDefault="000F3309" w:rsidP="000F3309">
            <w:pPr>
              <w:spacing w:before="100"/>
            </w:pPr>
            <w:r w:rsidRPr="000F3309">
              <w:t>Catawba Ridge</w:t>
            </w:r>
          </w:p>
        </w:tc>
        <w:tc>
          <w:tcPr>
            <w:tcW w:w="3117" w:type="dxa"/>
          </w:tcPr>
          <w:p w14:paraId="5B030A88" w14:textId="6B6E9511" w:rsidR="000F3309" w:rsidRPr="000F3309" w:rsidRDefault="000F3309" w:rsidP="000F3309">
            <w:pPr>
              <w:spacing w:before="100"/>
            </w:pPr>
            <w:r w:rsidRPr="000F3309">
              <w:t>Mic</w:t>
            </w:r>
            <w:r w:rsidR="00A71DA5">
              <w:t>h</w:t>
            </w:r>
            <w:r w:rsidRPr="000F3309">
              <w:t>ael Kidd</w:t>
            </w:r>
          </w:p>
        </w:tc>
      </w:tr>
      <w:tr w:rsidR="000F3309" w:rsidRPr="000F3309" w14:paraId="44F0233E" w14:textId="77777777" w:rsidTr="000F3309">
        <w:tc>
          <w:tcPr>
            <w:tcW w:w="3116" w:type="dxa"/>
          </w:tcPr>
          <w:p w14:paraId="0DC6B60A" w14:textId="77777777" w:rsidR="000F3309" w:rsidRPr="000F3309" w:rsidRDefault="000F3309" w:rsidP="000F3309">
            <w:pPr>
              <w:spacing w:before="100"/>
            </w:pPr>
            <w:r w:rsidRPr="000F3309">
              <w:t>Kam Atkins</w:t>
            </w:r>
          </w:p>
        </w:tc>
        <w:tc>
          <w:tcPr>
            <w:tcW w:w="3117" w:type="dxa"/>
          </w:tcPr>
          <w:p w14:paraId="1B424533" w14:textId="77777777" w:rsidR="000F3309" w:rsidRPr="000F3309" w:rsidRDefault="000F3309" w:rsidP="000F3309">
            <w:pPr>
              <w:spacing w:before="100"/>
            </w:pPr>
            <w:r w:rsidRPr="000F3309">
              <w:t>Union County</w:t>
            </w:r>
          </w:p>
        </w:tc>
        <w:tc>
          <w:tcPr>
            <w:tcW w:w="3117" w:type="dxa"/>
          </w:tcPr>
          <w:p w14:paraId="58656568" w14:textId="77777777" w:rsidR="000F3309" w:rsidRPr="000F3309" w:rsidRDefault="000F3309" w:rsidP="000F3309">
            <w:pPr>
              <w:spacing w:before="100"/>
            </w:pPr>
            <w:r w:rsidRPr="000F3309">
              <w:t>Tommy Petty</w:t>
            </w:r>
          </w:p>
        </w:tc>
      </w:tr>
      <w:tr w:rsidR="000F3309" w:rsidRPr="000F3309" w14:paraId="38DC5B6C" w14:textId="77777777" w:rsidTr="000F3309">
        <w:tc>
          <w:tcPr>
            <w:tcW w:w="3116" w:type="dxa"/>
          </w:tcPr>
          <w:p w14:paraId="4B84E0E8" w14:textId="77777777" w:rsidR="000F3309" w:rsidRPr="000F3309" w:rsidRDefault="000F3309" w:rsidP="000F3309">
            <w:pPr>
              <w:spacing w:before="100"/>
            </w:pPr>
            <w:r w:rsidRPr="000F3309">
              <w:t>Rebecca Barton</w:t>
            </w:r>
          </w:p>
        </w:tc>
        <w:tc>
          <w:tcPr>
            <w:tcW w:w="3117" w:type="dxa"/>
          </w:tcPr>
          <w:p w14:paraId="43B506E3" w14:textId="77777777" w:rsidR="000F3309" w:rsidRPr="000F3309" w:rsidRDefault="000F3309" w:rsidP="000F3309">
            <w:pPr>
              <w:spacing w:before="100"/>
            </w:pPr>
            <w:r w:rsidRPr="000F3309">
              <w:t>York Comprehensive</w:t>
            </w:r>
          </w:p>
        </w:tc>
        <w:tc>
          <w:tcPr>
            <w:tcW w:w="3117" w:type="dxa"/>
          </w:tcPr>
          <w:p w14:paraId="12D60DCE" w14:textId="77777777" w:rsidR="000F3309" w:rsidRPr="000F3309" w:rsidRDefault="000F3309" w:rsidP="000F3309">
            <w:pPr>
              <w:spacing w:before="100"/>
            </w:pPr>
            <w:r w:rsidRPr="000F3309">
              <w:t xml:space="preserve">Danny Mazzell </w:t>
            </w:r>
          </w:p>
        </w:tc>
      </w:tr>
      <w:tr w:rsidR="000F3309" w:rsidRPr="000F3309" w14:paraId="518FDB6B" w14:textId="77777777" w:rsidTr="000F3309">
        <w:tc>
          <w:tcPr>
            <w:tcW w:w="3116" w:type="dxa"/>
          </w:tcPr>
          <w:p w14:paraId="78AC11ED" w14:textId="77777777" w:rsidR="000F3309" w:rsidRPr="000F3309" w:rsidRDefault="000F3309" w:rsidP="000F3309">
            <w:pPr>
              <w:spacing w:before="100"/>
            </w:pPr>
            <w:r w:rsidRPr="000F3309">
              <w:t>Belle Angeli</w:t>
            </w:r>
          </w:p>
        </w:tc>
        <w:tc>
          <w:tcPr>
            <w:tcW w:w="3117" w:type="dxa"/>
          </w:tcPr>
          <w:p w14:paraId="7C38AD2D" w14:textId="77777777" w:rsidR="000F3309" w:rsidRPr="000F3309" w:rsidRDefault="000F3309" w:rsidP="000F3309">
            <w:pPr>
              <w:spacing w:before="100"/>
            </w:pPr>
            <w:r w:rsidRPr="000F3309">
              <w:t>Broome</w:t>
            </w:r>
          </w:p>
        </w:tc>
        <w:tc>
          <w:tcPr>
            <w:tcW w:w="3117" w:type="dxa"/>
          </w:tcPr>
          <w:p w14:paraId="25588FC2" w14:textId="77777777" w:rsidR="000F3309" w:rsidRPr="000F3309" w:rsidRDefault="000F3309" w:rsidP="000F3309">
            <w:pPr>
              <w:spacing w:before="100"/>
            </w:pPr>
            <w:r w:rsidRPr="000F3309">
              <w:t>Rebecca Cooper</w:t>
            </w:r>
          </w:p>
        </w:tc>
      </w:tr>
      <w:tr w:rsidR="000F3309" w:rsidRPr="000F3309" w14:paraId="6B9777A3" w14:textId="77777777" w:rsidTr="000F3309">
        <w:tc>
          <w:tcPr>
            <w:tcW w:w="3116" w:type="dxa"/>
          </w:tcPr>
          <w:p w14:paraId="16E17ED3" w14:textId="77777777" w:rsidR="000F3309" w:rsidRPr="000F3309" w:rsidRDefault="000F3309" w:rsidP="000F3309">
            <w:pPr>
              <w:spacing w:before="100"/>
            </w:pPr>
            <w:r w:rsidRPr="000F3309">
              <w:t>Jamaya Miller</w:t>
            </w:r>
          </w:p>
        </w:tc>
        <w:tc>
          <w:tcPr>
            <w:tcW w:w="3117" w:type="dxa"/>
          </w:tcPr>
          <w:p w14:paraId="63CB2E28" w14:textId="77777777" w:rsidR="000F3309" w:rsidRPr="000F3309" w:rsidRDefault="000F3309" w:rsidP="000F3309">
            <w:pPr>
              <w:spacing w:before="100"/>
            </w:pPr>
            <w:r w:rsidRPr="000F3309">
              <w:t>Lancaster</w:t>
            </w:r>
          </w:p>
        </w:tc>
        <w:tc>
          <w:tcPr>
            <w:tcW w:w="3117" w:type="dxa"/>
          </w:tcPr>
          <w:p w14:paraId="04B695A4" w14:textId="77777777" w:rsidR="000F3309" w:rsidRPr="000F3309" w:rsidRDefault="000F3309" w:rsidP="000F3309">
            <w:pPr>
              <w:spacing w:before="100"/>
            </w:pPr>
            <w:r w:rsidRPr="000F3309">
              <w:t>Katy Ghent</w:t>
            </w:r>
          </w:p>
        </w:tc>
      </w:tr>
      <w:tr w:rsidR="000F3309" w:rsidRPr="000F3309" w14:paraId="79C9B4A8" w14:textId="77777777" w:rsidTr="000F3309">
        <w:tc>
          <w:tcPr>
            <w:tcW w:w="3116" w:type="dxa"/>
          </w:tcPr>
          <w:p w14:paraId="2CD597DC" w14:textId="77777777" w:rsidR="000F3309" w:rsidRPr="000F3309" w:rsidRDefault="000F3309" w:rsidP="000F3309">
            <w:pPr>
              <w:spacing w:before="100"/>
            </w:pPr>
            <w:r w:rsidRPr="000F3309">
              <w:t>Aziyah Bell</w:t>
            </w:r>
          </w:p>
        </w:tc>
        <w:tc>
          <w:tcPr>
            <w:tcW w:w="3117" w:type="dxa"/>
          </w:tcPr>
          <w:p w14:paraId="192F9F47" w14:textId="77777777" w:rsidR="000F3309" w:rsidRPr="000F3309" w:rsidRDefault="000F3309" w:rsidP="000F3309">
            <w:pPr>
              <w:spacing w:before="100"/>
            </w:pPr>
            <w:r w:rsidRPr="000F3309">
              <w:t>Westside</w:t>
            </w:r>
          </w:p>
        </w:tc>
        <w:tc>
          <w:tcPr>
            <w:tcW w:w="3117" w:type="dxa"/>
          </w:tcPr>
          <w:p w14:paraId="52FE1DCA" w14:textId="77777777" w:rsidR="000F3309" w:rsidRPr="000F3309" w:rsidRDefault="000F3309" w:rsidP="000F3309">
            <w:pPr>
              <w:spacing w:before="100"/>
            </w:pPr>
            <w:r w:rsidRPr="000F3309">
              <w:t>Rebecca Stanton</w:t>
            </w:r>
          </w:p>
        </w:tc>
      </w:tr>
      <w:tr w:rsidR="000F3309" w:rsidRPr="000F3309" w14:paraId="78913BA2" w14:textId="77777777" w:rsidTr="000F3309">
        <w:tc>
          <w:tcPr>
            <w:tcW w:w="3116" w:type="dxa"/>
          </w:tcPr>
          <w:p w14:paraId="4A248EE9" w14:textId="77777777" w:rsidR="000F3309" w:rsidRPr="000F3309" w:rsidRDefault="000F3309" w:rsidP="000F3309">
            <w:pPr>
              <w:spacing w:before="100"/>
            </w:pPr>
            <w:r w:rsidRPr="000F3309">
              <w:t>Amber Clark</w:t>
            </w:r>
          </w:p>
        </w:tc>
        <w:tc>
          <w:tcPr>
            <w:tcW w:w="3117" w:type="dxa"/>
          </w:tcPr>
          <w:p w14:paraId="778B607A" w14:textId="77777777" w:rsidR="000F3309" w:rsidRPr="000F3309" w:rsidRDefault="000F3309" w:rsidP="000F3309">
            <w:pPr>
              <w:spacing w:before="100"/>
            </w:pPr>
            <w:r w:rsidRPr="000F3309">
              <w:t>Pickens</w:t>
            </w:r>
          </w:p>
        </w:tc>
        <w:tc>
          <w:tcPr>
            <w:tcW w:w="3117" w:type="dxa"/>
          </w:tcPr>
          <w:p w14:paraId="39010E60" w14:textId="77777777" w:rsidR="000F3309" w:rsidRPr="000F3309" w:rsidRDefault="000F3309" w:rsidP="000F3309">
            <w:pPr>
              <w:spacing w:before="100"/>
            </w:pPr>
            <w:r w:rsidRPr="000F3309">
              <w:t>Lizzie Fela</w:t>
            </w:r>
          </w:p>
        </w:tc>
      </w:tr>
      <w:tr w:rsidR="000F3309" w:rsidRPr="000F3309" w14:paraId="44AD0D1A" w14:textId="77777777" w:rsidTr="000F3309">
        <w:tc>
          <w:tcPr>
            <w:tcW w:w="3116" w:type="dxa"/>
          </w:tcPr>
          <w:p w14:paraId="76A9AFFB" w14:textId="77777777" w:rsidR="000F3309" w:rsidRPr="000F3309" w:rsidRDefault="000F3309" w:rsidP="000F3309">
            <w:pPr>
              <w:spacing w:before="100"/>
            </w:pPr>
            <w:r w:rsidRPr="000F3309">
              <w:t>Tomie Christofaro</w:t>
            </w:r>
          </w:p>
        </w:tc>
        <w:tc>
          <w:tcPr>
            <w:tcW w:w="3117" w:type="dxa"/>
          </w:tcPr>
          <w:p w14:paraId="66D13362" w14:textId="77777777" w:rsidR="000F3309" w:rsidRPr="000F3309" w:rsidRDefault="000F3309" w:rsidP="000F3309">
            <w:pPr>
              <w:spacing w:before="100"/>
            </w:pPr>
            <w:r w:rsidRPr="000F3309">
              <w:t>Lugoff-Elgin</w:t>
            </w:r>
          </w:p>
        </w:tc>
        <w:tc>
          <w:tcPr>
            <w:tcW w:w="3117" w:type="dxa"/>
          </w:tcPr>
          <w:p w14:paraId="02AD128B" w14:textId="77777777" w:rsidR="000F3309" w:rsidRPr="000F3309" w:rsidRDefault="000F3309" w:rsidP="000F3309">
            <w:pPr>
              <w:spacing w:before="100"/>
            </w:pPr>
            <w:r w:rsidRPr="000F3309">
              <w:t>Savannah Sterling</w:t>
            </w:r>
          </w:p>
        </w:tc>
      </w:tr>
      <w:tr w:rsidR="000F3309" w14:paraId="7715776E" w14:textId="77777777" w:rsidTr="000F3309">
        <w:tc>
          <w:tcPr>
            <w:tcW w:w="3116" w:type="dxa"/>
          </w:tcPr>
          <w:p w14:paraId="3DDC778A" w14:textId="77777777" w:rsidR="000F3309" w:rsidRPr="000F3309" w:rsidRDefault="000F3309" w:rsidP="000F3309">
            <w:pPr>
              <w:spacing w:before="100"/>
            </w:pPr>
            <w:r w:rsidRPr="000F3309">
              <w:t>Rylan Snead</w:t>
            </w:r>
          </w:p>
        </w:tc>
        <w:tc>
          <w:tcPr>
            <w:tcW w:w="3117" w:type="dxa"/>
          </w:tcPr>
          <w:p w14:paraId="4DE2B27D" w14:textId="77777777" w:rsidR="000F3309" w:rsidRPr="000F3309" w:rsidRDefault="000F3309" w:rsidP="000F3309">
            <w:pPr>
              <w:spacing w:before="100"/>
            </w:pPr>
            <w:r w:rsidRPr="000F3309">
              <w:t>Chapman</w:t>
            </w:r>
          </w:p>
        </w:tc>
        <w:tc>
          <w:tcPr>
            <w:tcW w:w="3117" w:type="dxa"/>
          </w:tcPr>
          <w:p w14:paraId="0CE63896" w14:textId="77777777" w:rsidR="000F3309" w:rsidRDefault="000F3309" w:rsidP="000F3309">
            <w:pPr>
              <w:spacing w:before="100"/>
            </w:pPr>
            <w:r w:rsidRPr="000F3309">
              <w:t>Casey Green</w:t>
            </w:r>
          </w:p>
        </w:tc>
      </w:tr>
    </w:tbl>
    <w:p w14:paraId="4A7290EE" w14:textId="65F68E42" w:rsidR="00A71DA5" w:rsidRDefault="00A71DA5" w:rsidP="000F3309"/>
    <w:p w14:paraId="3EBC6EF1" w14:textId="77777777" w:rsidR="00A71DA5" w:rsidRDefault="00A71DA5">
      <w:r>
        <w:br w:type="page"/>
      </w:r>
    </w:p>
    <w:p w14:paraId="3F2E8DAE" w14:textId="5988F412" w:rsidR="00A71DA5" w:rsidRPr="000F3309" w:rsidRDefault="00A71DA5" w:rsidP="00A71DA5">
      <w:pPr>
        <w:jc w:val="center"/>
        <w:rPr>
          <w:b/>
          <w:bCs/>
        </w:rPr>
      </w:pPr>
      <w:r>
        <w:rPr>
          <w:b/>
          <w:bCs/>
        </w:rPr>
        <w:lastRenderedPageBreak/>
        <w:t>SOUTH</w:t>
      </w:r>
      <w:r w:rsidRPr="000F3309">
        <w:rPr>
          <w:b/>
          <w:bCs/>
        </w:rPr>
        <w:t xml:space="preserve">  5A/2A/1A  All Star Softball Team Roster</w:t>
      </w:r>
    </w:p>
    <w:p w14:paraId="679F5115" w14:textId="5DF8DBC8" w:rsidR="000F3309" w:rsidRDefault="000F3309" w:rsidP="000F3309"/>
    <w:tbl>
      <w:tblPr>
        <w:tblW w:w="9355" w:type="dxa"/>
        <w:tblLook w:val="04A0" w:firstRow="1" w:lastRow="0" w:firstColumn="1" w:lastColumn="0" w:noHBand="0" w:noVBand="1"/>
      </w:tblPr>
      <w:tblGrid>
        <w:gridCol w:w="3055"/>
        <w:gridCol w:w="3240"/>
        <w:gridCol w:w="3060"/>
      </w:tblGrid>
      <w:tr w:rsidR="00A71DA5" w:rsidRPr="00A71DA5" w14:paraId="539D60DD" w14:textId="77777777" w:rsidTr="00A71DA5">
        <w:trPr>
          <w:trHeight w:val="300"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1CAC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Tamiyah Whitlock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C34B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shley Ridge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375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arissa Shannon</w:t>
            </w:r>
          </w:p>
        </w:tc>
      </w:tr>
      <w:tr w:rsidR="00A71DA5" w:rsidRPr="00A71DA5" w14:paraId="3AF4C955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9E5D6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manda Ahli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1DA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amberg-Ehrhardt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8FFD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Robert Williams</w:t>
            </w:r>
          </w:p>
        </w:tc>
      </w:tr>
      <w:tr w:rsidR="00A71DA5" w:rsidRPr="00A71DA5" w14:paraId="5B7564F5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C9559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Gracie DeCuir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A5E8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erkeley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87FA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elley Dillon</w:t>
            </w:r>
          </w:p>
        </w:tc>
      </w:tr>
      <w:tr w:rsidR="00A71DA5" w:rsidRPr="00A71DA5" w14:paraId="622EA150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EF5A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Riley Daniel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1E72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erkeley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59F9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elley Dillon</w:t>
            </w:r>
          </w:p>
        </w:tc>
      </w:tr>
      <w:tr w:rsidR="00A71DA5" w:rsidRPr="00A71DA5" w14:paraId="718C1178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F5DA5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yndal Thoma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45C7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ufor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BE08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ael Allen</w:t>
            </w:r>
          </w:p>
        </w:tc>
      </w:tr>
      <w:tr w:rsidR="00A71DA5" w:rsidRPr="00A71DA5" w14:paraId="4C329240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71D4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Olivia Vincent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3FC6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ufor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5DC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ael Allen</w:t>
            </w:r>
          </w:p>
        </w:tc>
      </w:tr>
      <w:tr w:rsidR="00A71DA5" w:rsidRPr="00A71DA5" w14:paraId="09443424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1729F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Jazz Dixo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721A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Cheraw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26F4A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evin Thurman</w:t>
            </w:r>
          </w:p>
        </w:tc>
      </w:tr>
      <w:tr w:rsidR="00A71DA5" w:rsidRPr="00A71DA5" w14:paraId="71400AFB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FCC8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Madison Boy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E44E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Fort Dorchester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4EC0A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indsay LaPrad</w:t>
            </w:r>
          </w:p>
        </w:tc>
      </w:tr>
      <w:tr w:rsidR="00A71DA5" w:rsidRPr="00A71DA5" w14:paraId="5E80919A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226BC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pivey Evan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4D556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ake View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9125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randy Huggins</w:t>
            </w:r>
          </w:p>
        </w:tc>
      </w:tr>
      <w:tr w:rsidR="00A71DA5" w:rsidRPr="00A71DA5" w14:paraId="7AE33222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EBB88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arah Gordo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0A2E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exingt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3BEA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aurie Epps</w:t>
            </w:r>
          </w:p>
        </w:tc>
      </w:tr>
      <w:tr w:rsidR="00A71DA5" w:rsidRPr="00A71DA5" w14:paraId="33BBF629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300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Riley For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133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exingt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C7973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aurie Epps</w:t>
            </w:r>
          </w:p>
        </w:tc>
      </w:tr>
      <w:tr w:rsidR="00A71DA5" w:rsidRPr="00A71DA5" w14:paraId="6658DFF4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F646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atie Henri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A9CC7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Peli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595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mber Hartley</w:t>
            </w:r>
          </w:p>
        </w:tc>
      </w:tr>
      <w:tr w:rsidR="00A71DA5" w:rsidRPr="00A71DA5" w14:paraId="781FB2FB" w14:textId="77777777" w:rsidTr="00A71DA5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477D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Jenny-Lynn Johnso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8783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t. James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665C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dam Jones</w:t>
            </w:r>
          </w:p>
        </w:tc>
      </w:tr>
      <w:tr w:rsidR="00A71DA5" w:rsidRPr="00A71DA5" w14:paraId="0B229EA6" w14:textId="77777777" w:rsidTr="00AE2708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224609" w14:textId="7A281C14" w:rsidR="00A71DA5" w:rsidRPr="00A71DA5" w:rsidRDefault="00AE2708" w:rsidP="00A71DA5">
            <w:pPr>
              <w:spacing w:before="100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Madison Goossen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5B50B" w14:textId="23BE086C" w:rsidR="00A71DA5" w:rsidRPr="00A71DA5" w:rsidRDefault="00AE2708" w:rsidP="00A71DA5">
            <w:pPr>
              <w:spacing w:before="100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tratfor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5F1E84" w14:textId="10BD6065" w:rsidR="00A71DA5" w:rsidRPr="00A71DA5" w:rsidRDefault="00AE2708" w:rsidP="00A71DA5">
            <w:pPr>
              <w:spacing w:before="100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shton Revan</w:t>
            </w:r>
          </w:p>
        </w:tc>
      </w:tr>
      <w:tr w:rsidR="00AE2708" w:rsidRPr="00A71DA5" w14:paraId="68A86FF8" w14:textId="77777777" w:rsidTr="00AE2708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D00F9" w14:textId="46636B5E" w:rsidR="00AE2708" w:rsidRPr="00A71DA5" w:rsidRDefault="00AE2708" w:rsidP="00AE2708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Logan Goodwi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B32EA" w14:textId="6F1AC77E" w:rsidR="00AE2708" w:rsidRPr="00A71DA5" w:rsidRDefault="00AE2708" w:rsidP="00AE2708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ummervill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2D0868" w14:textId="71641E83" w:rsidR="00AE2708" w:rsidRPr="00A71DA5" w:rsidRDefault="00AE2708" w:rsidP="00AE2708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eather Tucker</w:t>
            </w:r>
          </w:p>
        </w:tc>
      </w:tr>
      <w:tr w:rsidR="00AE2708" w:rsidRPr="00A71DA5" w14:paraId="62963B6E" w14:textId="77777777" w:rsidTr="00FF658B">
        <w:trPr>
          <w:trHeight w:val="300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C7668" w14:textId="28F37D9B" w:rsidR="00AE2708" w:rsidRPr="00A71DA5" w:rsidRDefault="00AE2708" w:rsidP="00AE2708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Carson Shaw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72A2E" w14:textId="20265A15" w:rsidR="00AE2708" w:rsidRPr="00A71DA5" w:rsidRDefault="00AE2708" w:rsidP="00AE2708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ummervill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D9FB9B" w14:textId="7A5AA8FF" w:rsidR="00AE2708" w:rsidRPr="00A71DA5" w:rsidRDefault="00AE2708" w:rsidP="00AE2708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eather Tucker</w:t>
            </w:r>
          </w:p>
        </w:tc>
      </w:tr>
    </w:tbl>
    <w:p w14:paraId="2F146565" w14:textId="3C829016" w:rsidR="00A71DA5" w:rsidRDefault="00A71DA5" w:rsidP="000F3309"/>
    <w:p w14:paraId="77DE5EE6" w14:textId="28EBA5A0" w:rsidR="00A71DA5" w:rsidRDefault="00A71DA5" w:rsidP="000F3309"/>
    <w:p w14:paraId="0DACDEE2" w14:textId="27EDF3BB" w:rsidR="00A71DA5" w:rsidRPr="000F3309" w:rsidRDefault="00A71DA5" w:rsidP="00A71DA5">
      <w:pPr>
        <w:jc w:val="center"/>
        <w:rPr>
          <w:b/>
          <w:bCs/>
        </w:rPr>
      </w:pPr>
      <w:r>
        <w:rPr>
          <w:b/>
          <w:bCs/>
        </w:rPr>
        <w:t>SOUTH</w:t>
      </w:r>
      <w:r w:rsidRPr="000F3309">
        <w:rPr>
          <w:b/>
          <w:bCs/>
        </w:rPr>
        <w:t xml:space="preserve">  4A/3A  All Star Softball Team Roster</w:t>
      </w:r>
    </w:p>
    <w:p w14:paraId="2F39C5D5" w14:textId="56673D91" w:rsidR="00A71DA5" w:rsidRDefault="00A71DA5" w:rsidP="000F3309"/>
    <w:tbl>
      <w:tblPr>
        <w:tblW w:w="9355" w:type="dxa"/>
        <w:tblLook w:val="04A0" w:firstRow="1" w:lastRow="0" w:firstColumn="1" w:lastColumn="0" w:noHBand="0" w:noVBand="1"/>
      </w:tblPr>
      <w:tblGrid>
        <w:gridCol w:w="3145"/>
        <w:gridCol w:w="3150"/>
        <w:gridCol w:w="3060"/>
      </w:tblGrid>
      <w:tr w:rsidR="00A71DA5" w:rsidRPr="00A71DA5" w14:paraId="74C2595E" w14:textId="77777777" w:rsidTr="00A71DA5">
        <w:trPr>
          <w:trHeight w:val="14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B88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yndney Walker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F94C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James Island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29F5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Courtney Hill</w:t>
            </w:r>
          </w:p>
        </w:tc>
      </w:tr>
      <w:tr w:rsidR="00A71DA5" w:rsidRPr="00A71DA5" w14:paraId="1D4D8F9B" w14:textId="77777777" w:rsidTr="00A71DA5">
        <w:trPr>
          <w:trHeight w:val="8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B6248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shton Goodwi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65D2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Darlingt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0FB8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Randy Bryant</w:t>
            </w:r>
          </w:p>
        </w:tc>
      </w:tr>
      <w:tr w:rsidR="00A71DA5" w:rsidRPr="00A71DA5" w14:paraId="5C218667" w14:textId="77777777" w:rsidTr="00A71DA5">
        <w:trPr>
          <w:trHeight w:val="26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FDEE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aylee LeCompt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C7E6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anaha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95729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atrina Moffett</w:t>
            </w:r>
          </w:p>
        </w:tc>
      </w:tr>
      <w:tr w:rsidR="00A71DA5" w:rsidRPr="00A71DA5" w14:paraId="640467FB" w14:textId="77777777" w:rsidTr="00A71DA5">
        <w:trPr>
          <w:trHeight w:val="17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DF457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nderson Throw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355B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anaha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B47F6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atrina Moffett</w:t>
            </w:r>
          </w:p>
        </w:tc>
      </w:tr>
      <w:tr w:rsidR="00A71DA5" w:rsidRPr="00A71DA5" w14:paraId="619F7BD1" w14:textId="77777777" w:rsidTr="00A71DA5">
        <w:trPr>
          <w:trHeight w:val="215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EA3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Carly Sarvi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23C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ynor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687A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Tony Mills</w:t>
            </w:r>
          </w:p>
        </w:tc>
      </w:tr>
      <w:tr w:rsidR="00A71DA5" w:rsidRPr="00A71DA5" w14:paraId="03283285" w14:textId="77777777" w:rsidTr="00A71DA5">
        <w:trPr>
          <w:trHeight w:val="242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F2D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Nevaeh Ros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195D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North Augusta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CBAA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Craig Gilstrap</w:t>
            </w:r>
          </w:p>
        </w:tc>
      </w:tr>
      <w:tr w:rsidR="00A71DA5" w:rsidRPr="00A71DA5" w14:paraId="563FE819" w14:textId="77777777" w:rsidTr="00A71DA5">
        <w:trPr>
          <w:trHeight w:val="7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6D229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atelyn Cochra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9516D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North Augusta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5ADF9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Craig Gilstrap</w:t>
            </w:r>
          </w:p>
        </w:tc>
      </w:tr>
      <w:tr w:rsidR="00A71DA5" w:rsidRPr="00A71DA5" w14:paraId="155EF08B" w14:textId="77777777" w:rsidTr="00A71DA5">
        <w:trPr>
          <w:trHeight w:val="7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DB39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bigail Wyatt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193C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Midland Valley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F2A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Michelle Yeater</w:t>
            </w:r>
          </w:p>
        </w:tc>
      </w:tr>
      <w:tr w:rsidR="00A71DA5" w:rsidRPr="00A71DA5" w14:paraId="0D93A46D" w14:textId="77777777" w:rsidTr="00A71DA5">
        <w:trPr>
          <w:trHeight w:val="8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C71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lexander Fish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430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ilton Head Islan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624B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Michael Scalise</w:t>
            </w:r>
          </w:p>
        </w:tc>
      </w:tr>
      <w:tr w:rsidR="00A71DA5" w:rsidRPr="00A71DA5" w14:paraId="7FB98E4C" w14:textId="77777777" w:rsidTr="00A71DA5">
        <w:trPr>
          <w:trHeight w:val="197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A08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Reagan Marchant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5EDA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ilton Head Island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EEC3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Michael Scalise</w:t>
            </w:r>
          </w:p>
        </w:tc>
      </w:tr>
      <w:tr w:rsidR="00A71DA5" w:rsidRPr="00A71DA5" w14:paraId="28F06952" w14:textId="77777777" w:rsidTr="00A71DA5">
        <w:trPr>
          <w:trHeight w:val="242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4E33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Kentara Fulto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595E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outh Florenc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D3615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Bobby Jones</w:t>
            </w:r>
          </w:p>
        </w:tc>
      </w:tr>
      <w:tr w:rsidR="00A71DA5" w:rsidRPr="00A71DA5" w14:paraId="01D69CDA" w14:textId="77777777" w:rsidTr="00A71DA5">
        <w:trPr>
          <w:trHeight w:val="188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53047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Jordyn Stefani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9E431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Oceanside Collegiat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401D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lecia Robinson</w:t>
            </w:r>
          </w:p>
        </w:tc>
      </w:tr>
      <w:tr w:rsidR="00A71DA5" w:rsidRPr="00A71DA5" w14:paraId="3FD4C1FA" w14:textId="77777777" w:rsidTr="00A71DA5">
        <w:trPr>
          <w:trHeight w:val="125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F638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Zada Morga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7D76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Oceanside Collegiat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14C6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lecia Robinson</w:t>
            </w:r>
          </w:p>
        </w:tc>
      </w:tr>
      <w:tr w:rsidR="00A71DA5" w:rsidRPr="00A71DA5" w14:paraId="3C03CD28" w14:textId="77777777" w:rsidTr="00A71DA5">
        <w:trPr>
          <w:trHeight w:val="17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69B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lyssa Posto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64EC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Hartsville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57F5D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Amber Harvey</w:t>
            </w:r>
          </w:p>
        </w:tc>
      </w:tr>
      <w:tr w:rsidR="00A71DA5" w:rsidRPr="00A71DA5" w14:paraId="37DE6637" w14:textId="77777777" w:rsidTr="00A71DA5">
        <w:trPr>
          <w:trHeight w:val="197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3E1C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Jenascia Les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BC6C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Dill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A45A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tevie Grice</w:t>
            </w:r>
          </w:p>
        </w:tc>
      </w:tr>
      <w:tr w:rsidR="00A71DA5" w:rsidRPr="00A71DA5" w14:paraId="6FC6D4DD" w14:textId="77777777" w:rsidTr="00A71DA5">
        <w:trPr>
          <w:trHeight w:val="7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2A50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Makahla Brigg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3334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Wilson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1A32" w14:textId="77777777" w:rsidR="00A71DA5" w:rsidRPr="00A71DA5" w:rsidRDefault="00A71DA5" w:rsidP="00A71DA5">
            <w:pPr>
              <w:spacing w:before="100"/>
              <w:rPr>
                <w:rFonts w:eastAsia="Times New Roman"/>
                <w:color w:val="000000"/>
              </w:rPr>
            </w:pPr>
            <w:r w:rsidRPr="00A71DA5">
              <w:rPr>
                <w:rFonts w:eastAsia="Times New Roman"/>
                <w:color w:val="000000"/>
              </w:rPr>
              <w:t>Shanequa Holliday</w:t>
            </w:r>
          </w:p>
        </w:tc>
      </w:tr>
    </w:tbl>
    <w:p w14:paraId="51B1BE90" w14:textId="77777777" w:rsidR="00A71DA5" w:rsidRDefault="00A71DA5" w:rsidP="00A71DA5"/>
    <w:sectPr w:rsidR="00A71DA5" w:rsidSect="000F3309">
      <w:pgSz w:w="12240" w:h="15840"/>
      <w:pgMar w:top="63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M2MjO1MDQzMjdV0lEKTi0uzszPAykwrAUA13z0+ywAAAA="/>
  </w:docVars>
  <w:rsids>
    <w:rsidRoot w:val="000F3309"/>
    <w:rsid w:val="000F3309"/>
    <w:rsid w:val="000F4F78"/>
    <w:rsid w:val="0043776F"/>
    <w:rsid w:val="00472975"/>
    <w:rsid w:val="00A71DA5"/>
    <w:rsid w:val="00AE2708"/>
    <w:rsid w:val="00FF6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16A69"/>
  <w15:chartTrackingRefBased/>
  <w15:docId w15:val="{45F912CE-37F0-4B7B-8F7E-BCE1FF00C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3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_"/>
    <w:basedOn w:val="DefaultParagraphFont"/>
    <w:rsid w:val="00A71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4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gan</dc:creator>
  <cp:keywords/>
  <dc:description/>
  <cp:lastModifiedBy>Amy Boozer</cp:lastModifiedBy>
  <cp:revision>5</cp:revision>
  <dcterms:created xsi:type="dcterms:W3CDTF">2022-05-16T18:11:00Z</dcterms:created>
  <dcterms:modified xsi:type="dcterms:W3CDTF">2022-05-25T13:25:00Z</dcterms:modified>
</cp:coreProperties>
</file>